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1" w:name="X2f570e1f5e3e029a5ade492143726ba9c66fc57"/>
    <w:p>
      <w:pPr>
        <w:pStyle w:val="Heading1"/>
      </w:pPr>
      <w:r>
        <w:t xml:space="preserve">Internship Application Letter: Pursuing Musical Excellence in Johannesburg, South Afric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Organization:</w:t>
      </w:r>
      <w:r>
        <w:t xml:space="preserve"> </w:t>
      </w:r>
      <w:r>
        <w:t xml:space="preserve">[Name of Music Organization/Company]</w:t>
      </w:r>
      <w:r>
        <w:br/>
      </w:r>
      <w:r>
        <w:rPr>
          <w:bCs/>
          <w:b/>
        </w:rPr>
        <w:t xml:space="preserve">Address:</w:t>
      </w:r>
      <w:r>
        <w:t xml:space="preserve"> </w:t>
      </w:r>
      <w:r>
        <w:t xml:space="preserve">Johannesburg, South Africa</w:t>
      </w:r>
    </w:p>
    <w:p>
      <w:pPr>
        <w:pStyle w:val="BodyText"/>
      </w:pPr>
      <w:r>
        <w:rPr>
          <w:iCs/>
          <w:i/>
        </w:rPr>
        <w:t xml:space="preserve">Dear Hiring Manager,</w:t>
      </w:r>
    </w:p>
    <w:p>
      <w:pPr>
        <w:pStyle w:val="BodyText"/>
      </w:pPr>
      <w:r>
        <w:t xml:space="preserve">I am writing this Internship Application Letter with profound enthusiasm to express my earnest interest in the Musician Intern position at your esteemed organization, as part of my dedicated journey to contribute meaningfully to the vibrant cultural tapestry of South Africa Johannesburg. Having deeply immersed myself in the dynamic soundscape of Johannesburg’s music ecosystem—from the historic Bassline jazz club pulsating with energy, to the underground kwaito and Afro-pop collectives thriving in Soweto and Yeoville—I am eager to bring my passion, skills, and cultural awareness to your team. This Internship Application Letter represents not just a career step, but a commitment to growing as a musician within the heart of South Africa’s most musically influential city.</w:t>
      </w:r>
    </w:p>
    <w:p>
      <w:pPr>
        <w:pStyle w:val="BodyText"/>
      </w:pPr>
      <w:r>
        <w:t xml:space="preserve">Johannesburg has always been more than just a location for me; it is the living laboratory where South African musical identity breathes and evolves. From the soulful jazz of Abdullah Ibrahim to the contemporary fusion pioneered by artists like Nduduzo Makhathini and Sipho Sithole, Johannesburg’s streets resonate with a legacy I am honored to stand upon. My academic training at the University of Johannesburg’s Music Department, coupled with years of hands-on performance across township stages and independent venues, has equipped me with both technical proficiency and an authentic understanding of local musical narratives. I’ve performed as a saxophonist in community youth ensembles that bridge generational divides through music, collaborated on cross-cultural projects blending traditional Zulu melodies with modern electronic beats, and assisted in sound engineering for live events at The Star Theatre—experiences that have cemented my resolve to deepen my professional roots right here in South Africa Johannesburg.</w:t>
      </w:r>
    </w:p>
    <w:p>
      <w:pPr>
        <w:pStyle w:val="BodyText"/>
      </w:pPr>
      <w:r>
        <w:t xml:space="preserve">As a Musician dedicated to growth, I recognize that this internship opportunity represents a pivotal convergence of practical learning and cultural immersion. I am particularly drawn to your organization’s reputation for nurturing emerging talent while championing locally rooted innovation—such as your recent partnerships with the Johannesburg Heritage Foundation to revitalize historic performance spaces or your support for the annual Soweto Gospel Choir’s youth mentorship program. My portfolio includes composing original works inspired by Johannesburg’s socio-political landscape (e.g., a piece titled "Maboneng Pulse" reflecting the city’s urban renewal), producing podcasts discussing music accessibility in township communities, and volunteering with non-profits like *Music for Mzansi* to provide instruments to underfunded schools. These endeavors reflect my belief that music is not merely entertainment but a catalyst for community dialogue—a principle I know your organization embodies.</w:t>
      </w:r>
    </w:p>
    <w:p>
      <w:pPr>
        <w:pStyle w:val="BodyText"/>
      </w:pPr>
      <w:r>
        <w:t xml:space="preserve">I am confident that my skills align precisely with the demands of this Internship Application. As a versatile performer, I excel in live settings across genres (jazz, Afro-fusion, gospel), possess intermediate proficiency in MIDI production and digital audio workstations (Ableton Live, Logic Pro), and have facilitated music workshops for 50+ youth participants aged 8–18. My fluency in English and Zulu further enables me to connect authentically with diverse audiences—a critical asset for any Musician operating within South Africa Johannesburg’s multicultural milieu. I am equally adept at collaborative environments; during my recent semester at the University of Johannesburg, I co-produced a student-led album featuring 12 local artists, handling everything from session coordination to social media promotion. This project earned recognition from the Gauteng Department of Sport and Recreation as a model for youth-driven cultural initiatives.</w:t>
      </w:r>
    </w:p>
    <w:p>
      <w:pPr>
        <w:pStyle w:val="BodyText"/>
      </w:pPr>
      <w:r>
        <w:t xml:space="preserve">What sets Johannesburg apart as my ideal place to grow is its unparalleled synergy of tradition and innovation. While Cape Town’s music scene often garners international attention, Johannesburg remains the unspoken epicenter where ancestral rhythms collide with futuristic sounds. It is here that I’ve witnessed how a single guitar in a township shack can ignite a movement, or how radio shows like *Soweto Sound* amplify voices that reshape national conversation. This city does not just host music—it breathes it. My decision to pursue this internship specifically in South Africa Johannesburg stems from a desire to contribute meaningfully to this living culture rather than observe it from afar. I am prepared to engage deeply with the community, learn from seasoned professionals at your organization, and actively support initiatives that ensure Johannesburg’s musical legacy continues thriving for future generations.</w:t>
      </w:r>
    </w:p>
    <w:p>
      <w:pPr>
        <w:pStyle w:val="BodyText"/>
      </w:pPr>
      <w:r>
        <w:t xml:space="preserve">I understand that an internship in South Africa Johannesburg demands resilience, adaptability, and genuine cultural humility—qualities I have cultivated through years of navigating the city’s complex social fabric. Whether it was organizing a free concert during the 2022 lockdowns to uplift local artists or volunteering with *Kaya FM* to produce content for youth radio programs, I’ve learned that true musical impact is built on relationships, not just talent. I am eager to bring this mindset to your team: assisting in artist development sessions, supporting event logistics for community festivals like the Johannesburg International Jazz Festival (JiJF), and contributing fresh perspectives to your outreach programs.</w:t>
      </w:r>
    </w:p>
    <w:p>
      <w:pPr>
        <w:pStyle w:val="BodyText"/>
      </w:pPr>
      <w:r>
        <w:t xml:space="preserve">In closing, I view this Internship Application Letter as a testament to my unwavering commitment to becoming a steward of South Africa’s musical heritage. Johannesburg is not just my location of application—it is the heartbeat where I intend to grow. Your organization stands at the forefront of shaping that future, and I am humbled by the prospect of learning under your guidance while offering my energy, creativity, and dedication in return. Thank you for considering my application; I welcome the opportunity to discuss how my vision aligns with your mission during an interview at your convenience.</w:t>
      </w:r>
    </w:p>
    <w:p>
      <w:pPr>
        <w:pStyle w:val="BodyText"/>
      </w:pPr>
      <w:r>
        <w:t xml:space="preserve">With sincere gratitude and musical fervor,</w:t>
      </w:r>
    </w:p>
    <w:p>
      <w:pPr>
        <w:pStyle w:val="BodyText"/>
      </w:pPr>
      <w:r>
        <w:t xml:space="preserve">[Your Full Name]</w:t>
      </w:r>
      <w:r>
        <w:br/>
      </w:r>
      <w:r>
        <w:t xml:space="preserve">[Phone Number] | [Email Address] | [LinkedIn/Portfolio URL]</w:t>
      </w:r>
      <w:r>
        <w:br/>
      </w:r>
      <w:r>
        <w:t xml:space="preserve">Johannesburg, South Africa</w:t>
      </w:r>
    </w:p>
    <w:bookmarkStart w:id="20" w:name="key-highlights-of-my-application"/>
    <w:p>
      <w:pPr>
        <w:pStyle w:val="Heading3"/>
      </w:pPr>
      <w:r>
        <w:t xml:space="preserve">Key Highlights of My Application:</w:t>
      </w:r>
    </w:p>
    <w:p>
      <w:pPr>
        <w:numPr>
          <w:ilvl w:val="0"/>
          <w:numId w:val="1001"/>
        </w:numPr>
        <w:pStyle w:val="Compact"/>
      </w:pPr>
      <w:r>
        <w:rPr>
          <w:bCs/>
          <w:b/>
        </w:rPr>
        <w:t xml:space="preserve">Cultural Fluency:</w:t>
      </w:r>
      <w:r>
        <w:t xml:space="preserve"> </w:t>
      </w:r>
      <w:r>
        <w:t xml:space="preserve">Deep understanding of Johannesburg’s music history and current trends.</w:t>
      </w:r>
    </w:p>
    <w:p>
      <w:pPr>
        <w:numPr>
          <w:ilvl w:val="0"/>
          <w:numId w:val="1001"/>
        </w:numPr>
        <w:pStyle w:val="Compact"/>
      </w:pPr>
      <w:r>
        <w:rPr>
          <w:bCs/>
          <w:b/>
        </w:rPr>
        <w:t xml:space="preserve">Practical Skills:</w:t>
      </w:r>
      <w:r>
        <w:t xml:space="preserve"> </w:t>
      </w:r>
      <w:r>
        <w:t xml:space="preserve">Live performance (saxophone), sound engineering, workshop facilitation, digital production.</w:t>
      </w:r>
    </w:p>
    <w:p>
      <w:pPr>
        <w:numPr>
          <w:ilvl w:val="0"/>
          <w:numId w:val="1001"/>
        </w:numPr>
        <w:pStyle w:val="Compact"/>
      </w:pPr>
      <w:r>
        <w:rPr>
          <w:bCs/>
          <w:b/>
        </w:rPr>
        <w:t xml:space="preserve">Community Engagement:</w:t>
      </w:r>
      <w:r>
        <w:t xml:space="preserve"> </w:t>
      </w:r>
      <w:r>
        <w:t xml:space="preserve">Proven work with youth groups and cultural organizations in Gauteng.</w:t>
      </w:r>
    </w:p>
    <w:p>
      <w:pPr>
        <w:numPr>
          <w:ilvl w:val="0"/>
          <w:numId w:val="1001"/>
        </w:numPr>
        <w:pStyle w:val="Compact"/>
      </w:pPr>
      <w:r>
        <w:rPr>
          <w:bCs/>
          <w:b/>
        </w:rPr>
        <w:t xml:space="preserve">Cultural Alignment:</w:t>
      </w:r>
      <w:r>
        <w:t xml:space="preserve"> </w:t>
      </w:r>
      <w:r>
        <w:t xml:space="preserve">Passion for preserving South Africa’s musical identity through contemporary innovation.</w:t>
      </w:r>
    </w:p>
    <w:p>
      <w:pPr>
        <w:pStyle w:val="FirstParagraph"/>
      </w:pPr>
      <w:r>
        <w:t xml:space="preserve">This Internship Application Letter is crafted not merely as a formality, but as an invitation to collaborate in shaping the next chapter of music in South Africa Johannesburg—a city where every note carries a story, and every musician has the power to add their ver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 Johannesburg, South Africa</dc:title>
  <dc:creator/>
  <cp:keywords/>
  <dcterms:created xsi:type="dcterms:W3CDTF">2025-12-10T00:18:55Z</dcterms:created>
  <dcterms:modified xsi:type="dcterms:W3CDTF">2025-12-10T00:18:55Z</dcterms:modified>
</cp:coreProperties>
</file>

<file path=docProps/custom.xml><?xml version="1.0" encoding="utf-8"?>
<Properties xmlns="http://schemas.openxmlformats.org/officeDocument/2006/custom-properties" xmlns:vt="http://schemas.openxmlformats.org/officeDocument/2006/docPropsVTypes"/>
</file>